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page" w:horzAnchor="margin" w:tblpY="4611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8278"/>
        <w:gridCol w:w="337"/>
      </w:tblGrid>
      <w:tr w:rsidR="00E87190" w:rsidRPr="00967EDD" w14:paraId="70855263" w14:textId="77777777" w:rsidTr="00E37C36">
        <w:trPr>
          <w:trHeight w:val="1440"/>
        </w:trPr>
        <w:tc>
          <w:tcPr>
            <w:tcW w:w="1645" w:type="dxa"/>
          </w:tcPr>
          <w:p w14:paraId="05C4E771" w14:textId="275DD8EC" w:rsidR="00E87190" w:rsidRPr="00967EDD" w:rsidRDefault="00E87190" w:rsidP="00E37C36">
            <w:pPr>
              <w:rPr>
                <w:rFonts w:ascii="Times New Roman" w:hAnsi="Times New Roman" w:cs="Times New Roman"/>
              </w:rPr>
            </w:pPr>
            <w:r w:rsidRPr="00967EDD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7216" behindDoc="1" locked="0" layoutInCell="1" allowOverlap="1" wp14:anchorId="499606ED" wp14:editId="1B949980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nal Logo  28-08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432CF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8615" w:type="dxa"/>
            <w:gridSpan w:val="2"/>
            <w:tcBorders>
              <w:bottom w:val="single" w:sz="4" w:space="0" w:color="auto"/>
            </w:tcBorders>
            <w:vAlign w:val="center"/>
          </w:tcPr>
          <w:p w14:paraId="6DEF85BB" w14:textId="77777777" w:rsidR="00E87190" w:rsidRPr="00967EDD" w:rsidRDefault="00E87190" w:rsidP="00E37C36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967EDD">
              <w:rPr>
                <w:rFonts w:ascii="Times New Roman" w:hAnsi="Times New Roman" w:cs="Times New Roman"/>
                <w:b/>
                <w:sz w:val="24"/>
                <w:szCs w:val="24"/>
              </w:rPr>
              <w:t>BALOCHISTAN UNIVERSITY OF ENGINEERING AND TECHNOLOGY KHUZDAR</w:t>
            </w:r>
          </w:p>
          <w:p w14:paraId="279E3CF0" w14:textId="5AA09BD7" w:rsidR="00CF1C95" w:rsidRDefault="007107AC" w:rsidP="00E37C3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 xml:space="preserve">DEPARTMENT OF </w:t>
            </w:r>
            <w:r w:rsidR="00936088">
              <w:rPr>
                <w:rFonts w:ascii="Times New Roman" w:hAnsi="Times New Roman" w:cs="Times New Roman"/>
                <w:b/>
              </w:rPr>
              <w:t xml:space="preserve">BIOMEDICAL </w:t>
            </w:r>
            <w:r w:rsidRPr="00967EDD">
              <w:rPr>
                <w:rFonts w:ascii="Times New Roman" w:hAnsi="Times New Roman" w:cs="Times New Roman"/>
                <w:b/>
              </w:rPr>
              <w:t>ENGINEERING</w:t>
            </w:r>
          </w:p>
          <w:p w14:paraId="783ED949" w14:textId="77777777" w:rsidR="00FE3CCC" w:rsidRDefault="00936088" w:rsidP="00E37C3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  <w:r w:rsidR="00FE3CC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.E </w:t>
            </w:r>
            <w:r w:rsidR="00263775">
              <w:rPr>
                <w:rFonts w:ascii="Times New Roman" w:hAnsi="Times New Roman" w:cs="Times New Roman"/>
                <w:b/>
                <w:sz w:val="24"/>
                <w:szCs w:val="24"/>
              </w:rPr>
              <w:t>F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rst </w:t>
            </w:r>
            <w:r w:rsidR="00263775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mester </w:t>
            </w:r>
            <w:r w:rsidR="00FE3CCC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  <w:r w:rsidR="00665086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27591A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  <w:p w14:paraId="1E22CC05" w14:textId="77777777" w:rsidR="00936088" w:rsidRDefault="00936088" w:rsidP="00E37C3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signment 01</w:t>
            </w:r>
          </w:p>
          <w:p w14:paraId="18EA532B" w14:textId="53F82501" w:rsidR="00936088" w:rsidRPr="00967EDD" w:rsidRDefault="00936088" w:rsidP="00E37C36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ast Date: 30</w:t>
            </w:r>
            <w:r w:rsidRPr="00936088">
              <w:rPr>
                <w:rFonts w:ascii="Times New Roman" w:hAnsi="Times New Roman" w:cs="Times New Roman"/>
                <w:b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ctober, 2023</w:t>
            </w:r>
          </w:p>
        </w:tc>
      </w:tr>
      <w:tr w:rsidR="00371506" w:rsidRPr="00967EDD" w14:paraId="646319A0" w14:textId="77777777" w:rsidTr="00514122">
        <w:trPr>
          <w:trHeight w:val="563"/>
        </w:trPr>
        <w:tc>
          <w:tcPr>
            <w:tcW w:w="1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625987" w14:textId="709EED28" w:rsidR="00371506" w:rsidRPr="00967EDD" w:rsidRDefault="00FD729D" w:rsidP="00E37C36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967EDD">
              <w:rPr>
                <w:rFonts w:ascii="Times New Roman" w:hAnsi="Times New Roman" w:cs="Times New Roman"/>
                <w:b/>
                <w:sz w:val="26"/>
                <w:szCs w:val="26"/>
              </w:rPr>
              <w:t>Question No. 1</w:t>
            </w:r>
          </w:p>
        </w:tc>
        <w:tc>
          <w:tcPr>
            <w:tcW w:w="827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50C1E09" w14:textId="77777777" w:rsidR="003C4899" w:rsidRDefault="00936088" w:rsidP="00E37C36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Write Short note on the following terms</w:t>
            </w:r>
          </w:p>
          <w:p w14:paraId="7D251B8D" w14:textId="77777777" w:rsidR="00936088" w:rsidRDefault="00936088" w:rsidP="008210A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Kirchhoff’s Current Law and Voltage Law</w:t>
            </w:r>
          </w:p>
          <w:p w14:paraId="3A0EF5D0" w14:textId="77777777" w:rsidR="00E37C36" w:rsidRDefault="00E37C36" w:rsidP="008210A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Voltage Divider and Current Divider Rule</w:t>
            </w:r>
          </w:p>
          <w:p w14:paraId="6AF90F2A" w14:textId="77777777" w:rsidR="00E37C36" w:rsidRDefault="00E37C36" w:rsidP="008210A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ode, Loop, Mesh and Branch.</w:t>
            </w:r>
          </w:p>
          <w:p w14:paraId="5D1C0407" w14:textId="77777777" w:rsidR="00E37C36" w:rsidRDefault="00E37C36" w:rsidP="008210A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Impedance and Admittance</w:t>
            </w:r>
          </w:p>
          <w:p w14:paraId="4FEBD482" w14:textId="77777777" w:rsidR="00E37C36" w:rsidRDefault="00E37C36" w:rsidP="008210A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Inductive Reactance and Capacitive Reactance</w:t>
            </w:r>
          </w:p>
          <w:p w14:paraId="59E6F099" w14:textId="77777777" w:rsidR="00E37C36" w:rsidRDefault="00E37C36" w:rsidP="008210A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Impedance Triangle and Power Triangle.</w:t>
            </w:r>
          </w:p>
          <w:p w14:paraId="6B4885FE" w14:textId="77777777" w:rsidR="00E37C36" w:rsidRDefault="00E37C36" w:rsidP="008210A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ource Transformation.</w:t>
            </w:r>
          </w:p>
          <w:p w14:paraId="19084773" w14:textId="77777777" w:rsidR="00E37C36" w:rsidRDefault="00E37C36" w:rsidP="008210A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Define Thevenin’s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Resitance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and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Theveni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Voltage</w:t>
            </w:r>
          </w:p>
          <w:p w14:paraId="31116430" w14:textId="6424022F" w:rsidR="00514122" w:rsidRPr="00936088" w:rsidRDefault="00514122" w:rsidP="008210AB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J operator</w:t>
            </w:r>
          </w:p>
        </w:tc>
        <w:tc>
          <w:tcPr>
            <w:tcW w:w="33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3D5E9B" w14:textId="3AEA65DD" w:rsidR="00BE2207" w:rsidRPr="00967EDD" w:rsidRDefault="00BE2207" w:rsidP="00E37C36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E87190" w:rsidRPr="00967EDD" w14:paraId="5563AB60" w14:textId="77777777" w:rsidTr="00514122">
        <w:trPr>
          <w:trHeight w:val="635"/>
        </w:trPr>
        <w:tc>
          <w:tcPr>
            <w:tcW w:w="1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7730B" w14:textId="58494933" w:rsidR="00E87190" w:rsidRPr="00967EDD" w:rsidRDefault="00FD729D" w:rsidP="00E37C36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967EDD">
              <w:rPr>
                <w:rFonts w:ascii="Times New Roman" w:hAnsi="Times New Roman" w:cs="Times New Roman"/>
                <w:b/>
                <w:sz w:val="26"/>
                <w:szCs w:val="26"/>
              </w:rPr>
              <w:t>Question No. 2</w:t>
            </w:r>
          </w:p>
        </w:tc>
        <w:tc>
          <w:tcPr>
            <w:tcW w:w="8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7B77B" w14:textId="77777777" w:rsidR="00F01D8B" w:rsidRDefault="00F01D8B" w:rsidP="00E37C36">
            <w:pPr>
              <w:pStyle w:val="ListParagraph"/>
              <w:ind w:left="144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C29C564" w14:textId="77777777" w:rsidR="00E37C36" w:rsidRPr="00E37C36" w:rsidRDefault="00E37C36" w:rsidP="00E37C36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37C36">
              <w:rPr>
                <w:rFonts w:ascii="Times New Roman" w:hAnsi="Times New Roman" w:cs="Times New Roman"/>
                <w:bCs/>
                <w:sz w:val="26"/>
                <w:szCs w:val="26"/>
              </w:rPr>
              <w:t>APPLY NODAL ANALYSIS TO FIND THE CURRENT I</w:t>
            </w:r>
            <w:r w:rsidRPr="00E37C36">
              <w:rPr>
                <w:rFonts w:ascii="Times New Roman" w:hAnsi="Times New Roman" w:cs="Times New Roman"/>
                <w:bCs/>
                <w:sz w:val="26"/>
                <w:szCs w:val="26"/>
                <w:vertAlign w:val="subscript"/>
              </w:rPr>
              <w:t>3</w:t>
            </w:r>
          </w:p>
          <w:p w14:paraId="57923A6F" w14:textId="77777777" w:rsidR="00E37C36" w:rsidRPr="00E37C36" w:rsidRDefault="00E37C36" w:rsidP="00E37C36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4DEB3970" w14:textId="41CE818F" w:rsidR="00E37C36" w:rsidRDefault="00E37C36" w:rsidP="00E37C36">
            <w:pPr>
              <w:pStyle w:val="ListParagraph"/>
              <w:ind w:left="144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E37C36">
              <w:rPr>
                <w:rFonts w:ascii="Times New Roman" w:hAnsi="Times New Roman" w:cs="Times New Roman"/>
                <w:sz w:val="26"/>
                <w:szCs w:val="26"/>
              </w:rPr>
              <w:drawing>
                <wp:inline distT="0" distB="0" distL="0" distR="0" wp14:anchorId="488C6584" wp14:editId="785E5D54">
                  <wp:extent cx="3768725" cy="1970745"/>
                  <wp:effectExtent l="0" t="0" r="317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5127" cy="19740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1B7D17" w14:textId="77777777" w:rsidR="001C71E6" w:rsidRDefault="001C71E6" w:rsidP="00E37C36">
            <w:pPr>
              <w:pStyle w:val="ListParagraph"/>
              <w:ind w:left="144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79AC9E1" w14:textId="77777777" w:rsidR="001C71E6" w:rsidRDefault="001C71E6" w:rsidP="00E37C36">
            <w:pPr>
              <w:pStyle w:val="ListParagraph"/>
              <w:ind w:left="144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283F6D38" w14:textId="77777777" w:rsidR="001C71E6" w:rsidRDefault="001C71E6" w:rsidP="00E37C36">
            <w:pPr>
              <w:pStyle w:val="ListParagraph"/>
              <w:ind w:left="144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244DC4D4" w14:textId="77777777" w:rsidR="001C71E6" w:rsidRDefault="001C71E6" w:rsidP="00E37C36">
            <w:pPr>
              <w:pStyle w:val="ListParagraph"/>
              <w:ind w:left="144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5684B76E" w14:textId="77777777" w:rsidR="001C71E6" w:rsidRPr="00E37C36" w:rsidRDefault="001C71E6" w:rsidP="00E37C36">
            <w:pPr>
              <w:pStyle w:val="ListParagraph"/>
              <w:ind w:left="144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0351947" w14:textId="740A41D4" w:rsidR="00E37C36" w:rsidRPr="0027591A" w:rsidRDefault="00E37C36" w:rsidP="00E37C36">
            <w:pPr>
              <w:pStyle w:val="ListParagraph"/>
              <w:ind w:left="144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7A00B" w14:textId="7B55162B" w:rsidR="00DC4A35" w:rsidRPr="00967EDD" w:rsidRDefault="00DC4A35" w:rsidP="00E37C36">
            <w:pPr>
              <w:spacing w:before="6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E37C36" w:rsidRPr="00967EDD" w14:paraId="7A2EA188" w14:textId="77777777" w:rsidTr="00514122">
        <w:trPr>
          <w:trHeight w:val="635"/>
        </w:trPr>
        <w:tc>
          <w:tcPr>
            <w:tcW w:w="1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77969" w14:textId="0567B153" w:rsidR="00E37C36" w:rsidRPr="00967EDD" w:rsidRDefault="00E37C36" w:rsidP="00E37C36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lastRenderedPageBreak/>
              <w:t>Question No. 3</w:t>
            </w:r>
          </w:p>
        </w:tc>
        <w:tc>
          <w:tcPr>
            <w:tcW w:w="8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6D896" w14:textId="77777777" w:rsidR="00E37C36" w:rsidRPr="00E37C36" w:rsidRDefault="00E37C36" w:rsidP="00E37C36">
            <w:pPr>
              <w:jc w:val="both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E37C36">
              <w:rPr>
                <w:rFonts w:ascii="Times New Roman" w:hAnsi="Times New Roman" w:cs="Times New Roman"/>
                <w:bCs/>
                <w:sz w:val="26"/>
                <w:szCs w:val="26"/>
              </w:rPr>
              <w:t>A series RLC circuit containing a resistance of 12Ω, an inductance of 0.15H and a capacitor of 100uF are connected in series across a 100V, 50Hz supply. Calculate the total circuit impedance, the circuits current, power factor and draw the voltage phasor</w:t>
            </w:r>
          </w:p>
          <w:p w14:paraId="21AFAF7C" w14:textId="22AFD168" w:rsidR="00E37C36" w:rsidRDefault="00E37C36" w:rsidP="00E37C36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E37C36">
              <w:rPr>
                <w:rFonts w:ascii="Times New Roman" w:hAnsi="Times New Roman" w:cs="Times New Roman"/>
                <w:sz w:val="26"/>
                <w:szCs w:val="26"/>
              </w:rPr>
              <w:drawing>
                <wp:inline distT="0" distB="0" distL="0" distR="0" wp14:anchorId="4E01398E" wp14:editId="2009CDF6">
                  <wp:extent cx="4695825" cy="2032635"/>
                  <wp:effectExtent l="0" t="0" r="9525" b="5715"/>
                  <wp:docPr id="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5825" cy="2032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C97482" w14:textId="6D7287DC" w:rsidR="00E37C36" w:rsidRPr="00E37C36" w:rsidRDefault="00E37C36" w:rsidP="00E37C36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75E05" w14:textId="77777777" w:rsidR="00E37C36" w:rsidRDefault="00E37C36" w:rsidP="00E37C36">
            <w:pPr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E37C36" w:rsidRPr="00967EDD" w14:paraId="09AA5313" w14:textId="77777777" w:rsidTr="00514122">
        <w:trPr>
          <w:trHeight w:val="635"/>
        </w:trPr>
        <w:tc>
          <w:tcPr>
            <w:tcW w:w="1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88EBAE" w14:textId="0FCC431E" w:rsidR="00E37C36" w:rsidRDefault="00514122" w:rsidP="00E37C36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Question No. 4</w:t>
            </w:r>
          </w:p>
        </w:tc>
        <w:tc>
          <w:tcPr>
            <w:tcW w:w="8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9571F" w14:textId="77777777" w:rsidR="00514122" w:rsidRPr="00514122" w:rsidRDefault="00514122" w:rsidP="00514122">
            <w:pPr>
              <w:jc w:val="both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514122">
              <w:rPr>
                <w:rFonts w:ascii="Times New Roman" w:hAnsi="Times New Roman" w:cs="Times New Roman"/>
                <w:bCs/>
                <w:sz w:val="26"/>
                <w:szCs w:val="26"/>
              </w:rPr>
              <w:t>Apply the Loop Analysis on the given below circuit, find the Current I</w:t>
            </w:r>
            <w:r w:rsidRPr="00514122">
              <w:rPr>
                <w:rFonts w:ascii="Times New Roman" w:hAnsi="Times New Roman" w:cs="Times New Roman"/>
                <w:bCs/>
                <w:sz w:val="26"/>
                <w:szCs w:val="26"/>
                <w:vertAlign w:val="subscript"/>
              </w:rPr>
              <w:t>x</w:t>
            </w:r>
          </w:p>
          <w:p w14:paraId="2B42190B" w14:textId="3C7DDC90" w:rsidR="001C71E6" w:rsidRDefault="00514122" w:rsidP="001C71E6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514122">
              <w:rPr>
                <w:rFonts w:ascii="Times New Roman" w:hAnsi="Times New Roman" w:cs="Times New Roman"/>
                <w:bCs/>
                <w:sz w:val="26"/>
                <w:szCs w:val="26"/>
              </w:rPr>
              <w:drawing>
                <wp:inline distT="0" distB="0" distL="0" distR="0" wp14:anchorId="28DFBD2B" wp14:editId="2A68E3FA">
                  <wp:extent cx="4978400" cy="2346960"/>
                  <wp:effectExtent l="0" t="0" r="0" b="0"/>
                  <wp:docPr id="5" name="Picture 4">
                    <a:extLst xmlns:a="http://schemas.openxmlformats.org/drawingml/2006/main">
                      <a:ext uri="{FF2B5EF4-FFF2-40B4-BE49-F238E27FC236}">
                        <a16:creationId xmlns:p="http://schemas.openxmlformats.org/presentationml/2006/main" xmlns="" xmlns:a16="http://schemas.microsoft.com/office/drawing/2014/main" xmlns:lc="http://schemas.openxmlformats.org/drawingml/2006/lockedCanvas" id="{1C4AEA36-6211-EC40-1215-227AF40210F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p="http://schemas.openxmlformats.org/presentationml/2006/main" xmlns="" xmlns:a16="http://schemas.microsoft.com/office/drawing/2014/main" xmlns:lc="http://schemas.openxmlformats.org/drawingml/2006/lockedCanvas" id="{1C4AEA36-6211-EC40-1215-227AF40210F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78400" cy="2346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C77B96" w14:textId="77777777" w:rsidR="001C71E6" w:rsidRDefault="001C71E6" w:rsidP="00514122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</w:p>
          <w:p w14:paraId="7CDCF2FE" w14:textId="77777777" w:rsidR="001C71E6" w:rsidRDefault="001C71E6" w:rsidP="00514122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</w:p>
          <w:p w14:paraId="4846BF73" w14:textId="77777777" w:rsidR="001C71E6" w:rsidRDefault="001C71E6" w:rsidP="00514122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</w:p>
          <w:p w14:paraId="22E6C7AB" w14:textId="77777777" w:rsidR="001C71E6" w:rsidRDefault="001C71E6" w:rsidP="00514122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bookmarkStart w:id="0" w:name="_GoBack"/>
            <w:bookmarkEnd w:id="0"/>
          </w:p>
          <w:p w14:paraId="5D2B680E" w14:textId="77777777" w:rsidR="001C71E6" w:rsidRDefault="001C71E6" w:rsidP="00514122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</w:p>
          <w:p w14:paraId="6543D3A6" w14:textId="77777777" w:rsidR="001C71E6" w:rsidRDefault="001C71E6" w:rsidP="00514122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</w:p>
          <w:p w14:paraId="42C67B41" w14:textId="12B79BC6" w:rsidR="001C71E6" w:rsidRPr="00E37C36" w:rsidRDefault="001C71E6" w:rsidP="00514122">
            <w:pPr>
              <w:jc w:val="center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</w:p>
        </w:tc>
        <w:tc>
          <w:tcPr>
            <w:tcW w:w="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34EFE" w14:textId="77777777" w:rsidR="00E37C36" w:rsidRDefault="00E37C36" w:rsidP="00E37C36">
            <w:pPr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14122" w:rsidRPr="00967EDD" w14:paraId="31AB1409" w14:textId="77777777" w:rsidTr="00514122">
        <w:trPr>
          <w:trHeight w:val="635"/>
        </w:trPr>
        <w:tc>
          <w:tcPr>
            <w:tcW w:w="1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40A00" w14:textId="5C9D490C" w:rsidR="00514122" w:rsidRDefault="00514122" w:rsidP="00E37C36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lastRenderedPageBreak/>
              <w:t>Question No. 5</w:t>
            </w:r>
          </w:p>
        </w:tc>
        <w:tc>
          <w:tcPr>
            <w:tcW w:w="8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44FD4" w14:textId="438365D7" w:rsidR="00514122" w:rsidRPr="00514122" w:rsidRDefault="00514122" w:rsidP="00514122">
            <w:pPr>
              <w:jc w:val="both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514122">
              <w:rPr>
                <w:rFonts w:ascii="Times New Roman" w:hAnsi="Times New Roman" w:cs="Times New Roman"/>
                <w:bCs/>
                <w:sz w:val="26"/>
                <w:szCs w:val="26"/>
              </w:rPr>
              <w:t>Apply the Loop Analysis on the given below circuit, find the Current I</w:t>
            </w:r>
            <w:r w:rsidRPr="00514122">
              <w:rPr>
                <w:rFonts w:ascii="Times New Roman" w:hAnsi="Times New Roman" w:cs="Times New Roman"/>
                <w:bCs/>
                <w:sz w:val="26"/>
                <w:szCs w:val="26"/>
                <w:vertAlign w:val="subscript"/>
              </w:rPr>
              <w:t>x ,</w:t>
            </w:r>
            <w:proofErr w:type="spellStart"/>
            <w:r w:rsidRPr="00514122">
              <w:rPr>
                <w:rFonts w:ascii="Times New Roman" w:hAnsi="Times New Roman" w:cs="Times New Roman"/>
                <w:bCs/>
                <w:sz w:val="26"/>
                <w:szCs w:val="26"/>
              </w:rPr>
              <w:t>I</w:t>
            </w:r>
            <w:r w:rsidRPr="00514122">
              <w:rPr>
                <w:rFonts w:ascii="Times New Roman" w:hAnsi="Times New Roman" w:cs="Times New Roman"/>
                <w:bCs/>
                <w:sz w:val="26"/>
                <w:szCs w:val="26"/>
                <w:vertAlign w:val="subscript"/>
              </w:rPr>
              <w:t>y</w:t>
            </w:r>
            <w:proofErr w:type="spellEnd"/>
            <w:r w:rsidRPr="00514122">
              <w:rPr>
                <w:rFonts w:ascii="Times New Roman" w:hAnsi="Times New Roman" w:cs="Times New Roman"/>
                <w:bCs/>
                <w:sz w:val="26"/>
                <w:szCs w:val="26"/>
                <w:vertAlign w:val="subscript"/>
              </w:rPr>
              <w:t xml:space="preserve"> ,</w:t>
            </w:r>
            <w:r w:rsidRPr="00514122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and </w:t>
            </w:r>
            <w:proofErr w:type="spellStart"/>
            <w:r w:rsidRPr="00514122">
              <w:rPr>
                <w:rFonts w:ascii="Times New Roman" w:hAnsi="Times New Roman" w:cs="Times New Roman"/>
                <w:bCs/>
                <w:sz w:val="26"/>
                <w:szCs w:val="26"/>
              </w:rPr>
              <w:t>I</w:t>
            </w:r>
            <w:r w:rsidRPr="00514122">
              <w:rPr>
                <w:rFonts w:ascii="Times New Roman" w:hAnsi="Times New Roman" w:cs="Times New Roman"/>
                <w:bCs/>
                <w:sz w:val="26"/>
                <w:szCs w:val="26"/>
                <w:vertAlign w:val="subscript"/>
              </w:rPr>
              <w:t>z</w:t>
            </w:r>
            <w:proofErr w:type="spellEnd"/>
          </w:p>
          <w:p w14:paraId="7AA2A35E" w14:textId="77777777" w:rsidR="00514122" w:rsidRDefault="00514122" w:rsidP="00514122">
            <w:pPr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</w:p>
          <w:p w14:paraId="7F80971C" w14:textId="5E8F09C2" w:rsidR="00514122" w:rsidRPr="00514122" w:rsidRDefault="00514122" w:rsidP="00514122">
            <w:pPr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514122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drawing>
                <wp:inline distT="0" distB="0" distL="0" distR="0" wp14:anchorId="30763C68" wp14:editId="5C8CC5B0">
                  <wp:extent cx="5110480" cy="2979420"/>
                  <wp:effectExtent l="0" t="0" r="0" b="0"/>
                  <wp:docPr id="14" name="Picture 13">
                    <a:extLst xmlns:a="http://schemas.openxmlformats.org/drawingml/2006/main">
                      <a:ext uri="{FF2B5EF4-FFF2-40B4-BE49-F238E27FC236}">
                        <a16:creationId xmlns:p="http://schemas.openxmlformats.org/presentationml/2006/main" xmlns="" xmlns:a16="http://schemas.microsoft.com/office/drawing/2014/main" xmlns:lc="http://schemas.openxmlformats.org/drawingml/2006/lockedCanvas" id="{244A457E-6B7A-44A8-93C7-FB45A0A3384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3">
                            <a:extLst>
                              <a:ext uri="{FF2B5EF4-FFF2-40B4-BE49-F238E27FC236}">
                                <a16:creationId xmlns:p="http://schemas.openxmlformats.org/presentationml/2006/main" xmlns="" xmlns:a16="http://schemas.microsoft.com/office/drawing/2014/main" xmlns:lc="http://schemas.openxmlformats.org/drawingml/2006/lockedCanvas" id="{244A457E-6B7A-44A8-93C7-FB45A0A3384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0480" cy="2979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209B5" w14:textId="77777777" w:rsidR="00514122" w:rsidRDefault="00514122" w:rsidP="00E37C36">
            <w:pPr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14122" w:rsidRPr="00967EDD" w14:paraId="5AD04DD8" w14:textId="77777777" w:rsidTr="00514122">
        <w:trPr>
          <w:trHeight w:val="635"/>
        </w:trPr>
        <w:tc>
          <w:tcPr>
            <w:tcW w:w="1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C541E" w14:textId="32D4CD27" w:rsidR="00514122" w:rsidRDefault="00514122" w:rsidP="00E37C36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Question No. 6</w:t>
            </w:r>
          </w:p>
        </w:tc>
        <w:tc>
          <w:tcPr>
            <w:tcW w:w="8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698B8" w14:textId="4A014495" w:rsidR="00514122" w:rsidRPr="00514122" w:rsidRDefault="00514122" w:rsidP="008210AB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514122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Suppose A = 4 + j1 and B = 2 + j3 respectively. Determine the sum and difference of the two vectors in both rectangular </w:t>
            </w:r>
            <w:proofErr w:type="gramStart"/>
            <w:r w:rsidRPr="00514122">
              <w:rPr>
                <w:rFonts w:ascii="Times New Roman" w:hAnsi="Times New Roman" w:cs="Times New Roman"/>
                <w:bCs/>
                <w:sz w:val="26"/>
                <w:szCs w:val="26"/>
              </w:rPr>
              <w:t>( a</w:t>
            </w:r>
            <w:proofErr w:type="gramEnd"/>
            <w:r w:rsidRPr="00514122">
              <w:rPr>
                <w:rFonts w:ascii="Times New Roman" w:hAnsi="Times New Roman" w:cs="Times New Roman"/>
                <w:bCs/>
                <w:sz w:val="26"/>
                <w:szCs w:val="26"/>
              </w:rPr>
              <w:t> + </w:t>
            </w:r>
            <w:proofErr w:type="spellStart"/>
            <w:r w:rsidRPr="00514122">
              <w:rPr>
                <w:rFonts w:ascii="Times New Roman" w:hAnsi="Times New Roman" w:cs="Times New Roman"/>
                <w:bCs/>
                <w:sz w:val="26"/>
                <w:szCs w:val="26"/>
              </w:rPr>
              <w:t>jb</w:t>
            </w:r>
            <w:proofErr w:type="spellEnd"/>
            <w:r w:rsidRPr="00514122">
              <w:rPr>
                <w:rFonts w:ascii="Times New Roman" w:hAnsi="Times New Roman" w:cs="Times New Roman"/>
                <w:bCs/>
                <w:sz w:val="26"/>
                <w:szCs w:val="26"/>
              </w:rPr>
              <w:t> ) form and graphically as an Argand Diagram.</w:t>
            </w:r>
          </w:p>
          <w:p w14:paraId="4E03D8EA" w14:textId="5B90F20E" w:rsidR="00514122" w:rsidRPr="00514122" w:rsidRDefault="00514122" w:rsidP="008210AB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514122">
              <w:rPr>
                <w:rFonts w:ascii="Times New Roman" w:hAnsi="Times New Roman" w:cs="Times New Roman"/>
                <w:bCs/>
                <w:sz w:val="26"/>
                <w:szCs w:val="26"/>
              </w:rPr>
              <w:t>Suppose A = 4 + j1 and B = 2 + j3 find the multiplication and division of A and B.</w:t>
            </w:r>
          </w:p>
        </w:tc>
        <w:tc>
          <w:tcPr>
            <w:tcW w:w="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576EE" w14:textId="77777777" w:rsidR="00514122" w:rsidRDefault="00514122" w:rsidP="00E37C36">
            <w:pPr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14122" w:rsidRPr="00967EDD" w14:paraId="1D0253D8" w14:textId="77777777" w:rsidTr="00514122">
        <w:trPr>
          <w:trHeight w:val="635"/>
        </w:trPr>
        <w:tc>
          <w:tcPr>
            <w:tcW w:w="1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D9650" w14:textId="0CE3CB0E" w:rsidR="00514122" w:rsidRDefault="00514122" w:rsidP="00E37C36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Question No. 7</w:t>
            </w:r>
          </w:p>
        </w:tc>
        <w:tc>
          <w:tcPr>
            <w:tcW w:w="8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ADCC3" w14:textId="77777777" w:rsidR="00514122" w:rsidRPr="00514122" w:rsidRDefault="00514122" w:rsidP="008210AB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514122">
              <w:rPr>
                <w:rFonts w:ascii="Times New Roman" w:hAnsi="Times New Roman" w:cs="Times New Roman"/>
                <w:bCs/>
                <w:sz w:val="26"/>
                <w:szCs w:val="26"/>
              </w:rPr>
              <w:t>Convert Polar Form into Rectangular Form of   A = 6&lt;30</w:t>
            </w:r>
            <w:r w:rsidRPr="00514122">
              <w:rPr>
                <w:rFonts w:ascii="Times New Roman" w:hAnsi="Times New Roman" w:cs="Times New Roman"/>
                <w:bCs/>
                <w:sz w:val="26"/>
                <w:szCs w:val="26"/>
                <w:vertAlign w:val="superscript"/>
              </w:rPr>
              <w:t>0</w:t>
            </w:r>
          </w:p>
          <w:p w14:paraId="48832FDA" w14:textId="0D627840" w:rsidR="00514122" w:rsidRPr="00514122" w:rsidRDefault="00514122" w:rsidP="008210AB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  <w:r w:rsidRPr="00514122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Convert </w:t>
            </w:r>
            <w:r w:rsidRPr="00514122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Rectangular </w:t>
            </w:r>
            <w:r w:rsidRPr="00514122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Form into </w:t>
            </w:r>
            <w:r w:rsidRPr="00514122">
              <w:rPr>
                <w:rFonts w:ascii="Times New Roman" w:hAnsi="Times New Roman" w:cs="Times New Roman"/>
                <w:bCs/>
                <w:sz w:val="26"/>
                <w:szCs w:val="26"/>
              </w:rPr>
              <w:t>Polar Form A = (5 + j3)</w:t>
            </w:r>
          </w:p>
          <w:p w14:paraId="055C5B59" w14:textId="0B514CC5" w:rsidR="00514122" w:rsidRPr="00514122" w:rsidRDefault="00514122" w:rsidP="00514122">
            <w:pPr>
              <w:pStyle w:val="ListParagraph"/>
              <w:jc w:val="both"/>
              <w:rPr>
                <w:rFonts w:ascii="Times New Roman" w:hAnsi="Times New Roman" w:cs="Times New Roman"/>
                <w:bCs/>
                <w:sz w:val="26"/>
                <w:szCs w:val="26"/>
              </w:rPr>
            </w:pPr>
          </w:p>
        </w:tc>
        <w:tc>
          <w:tcPr>
            <w:tcW w:w="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92878" w14:textId="77777777" w:rsidR="00514122" w:rsidRDefault="00514122" w:rsidP="00E37C36">
            <w:pPr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A361E2" w14:textId="77777777" w:rsidR="0027591A" w:rsidRDefault="0027591A" w:rsidP="00E87190">
      <w:pPr>
        <w:jc w:val="center"/>
        <w:rPr>
          <w:rFonts w:ascii="Times New Roman" w:hAnsi="Times New Roman" w:cs="Times New Roman"/>
          <w:b/>
        </w:rPr>
      </w:pPr>
    </w:p>
    <w:p w14:paraId="0D0D12C7" w14:textId="77777777" w:rsidR="00E87190" w:rsidRPr="00967EDD" w:rsidRDefault="00E87190" w:rsidP="00E87190">
      <w:pPr>
        <w:jc w:val="center"/>
        <w:rPr>
          <w:rFonts w:ascii="Times New Roman" w:hAnsi="Times New Roman" w:cs="Times New Roman"/>
          <w:b/>
        </w:rPr>
      </w:pPr>
      <w:r w:rsidRPr="00967EDD">
        <w:rPr>
          <w:rFonts w:ascii="Times New Roman" w:hAnsi="Times New Roman" w:cs="Times New Roman"/>
          <w:b/>
        </w:rPr>
        <w:t>***********************BEST OF LUCK********************</w:t>
      </w:r>
    </w:p>
    <w:p w14:paraId="25ECB265" w14:textId="523F9A16" w:rsidR="00514122" w:rsidRPr="003800C6" w:rsidRDefault="00665086" w:rsidP="00514122">
      <w:pPr>
        <w:tabs>
          <w:tab w:val="left" w:pos="2430"/>
        </w:tabs>
        <w:jc w:val="center"/>
        <w:rPr>
          <w:rFonts w:ascii="Times New Roman" w:hAnsi="Times New Roman" w:cs="Times New Roman"/>
          <w:b/>
          <w:bCs/>
        </w:rPr>
      </w:pPr>
      <w:r w:rsidRPr="00967EDD">
        <w:rPr>
          <w:rFonts w:ascii="Times New Roman" w:hAnsi="Times New Roman" w:cs="Times New Roman"/>
        </w:rPr>
        <w:tab/>
      </w:r>
    </w:p>
    <w:p w14:paraId="668209F2" w14:textId="401790D7" w:rsidR="0077623B" w:rsidRPr="003800C6" w:rsidRDefault="0077623B" w:rsidP="0077623B">
      <w:pPr>
        <w:tabs>
          <w:tab w:val="left" w:pos="2430"/>
        </w:tabs>
        <w:jc w:val="center"/>
        <w:rPr>
          <w:rFonts w:ascii="Times New Roman" w:hAnsi="Times New Roman" w:cs="Times New Roman"/>
          <w:b/>
          <w:bCs/>
        </w:rPr>
      </w:pPr>
    </w:p>
    <w:sectPr w:rsidR="0077623B" w:rsidRPr="003800C6" w:rsidSect="00E87190">
      <w:headerReference w:type="default" r:id="rId13"/>
      <w:pgSz w:w="11909" w:h="16834" w:code="9"/>
      <w:pgMar w:top="3744" w:right="1440" w:bottom="6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A577BE" w14:textId="77777777" w:rsidR="008210AB" w:rsidRDefault="008210AB" w:rsidP="00D1586B">
      <w:pPr>
        <w:spacing w:after="0" w:line="240" w:lineRule="auto"/>
      </w:pPr>
      <w:r>
        <w:separator/>
      </w:r>
    </w:p>
  </w:endnote>
  <w:endnote w:type="continuationSeparator" w:id="0">
    <w:p w14:paraId="03F0F424" w14:textId="77777777" w:rsidR="008210AB" w:rsidRDefault="008210AB" w:rsidP="00D15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my">
    <w:altName w:val="Times New Roman"/>
    <w:charset w:val="00"/>
    <w:family w:val="auto"/>
    <w:pitch w:val="default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5593F9" w14:textId="77777777" w:rsidR="008210AB" w:rsidRDefault="008210AB" w:rsidP="00D1586B">
      <w:pPr>
        <w:spacing w:after="0" w:line="240" w:lineRule="auto"/>
      </w:pPr>
      <w:r>
        <w:separator/>
      </w:r>
    </w:p>
  </w:footnote>
  <w:footnote w:type="continuationSeparator" w:id="0">
    <w:p w14:paraId="5FB248E0" w14:textId="77777777" w:rsidR="008210AB" w:rsidRDefault="008210AB" w:rsidP="00D158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723DB1" w14:textId="54DF1CD7" w:rsidR="00C669F1" w:rsidRDefault="00C669F1" w:rsidP="00916706">
    <w:pPr>
      <w:pStyle w:val="Header"/>
      <w:jc w:val="right"/>
      <w:rPr>
        <w:rFonts w:ascii="Tahoma" w:hAnsi="Tahoma" w:cs="Tahoma"/>
        <w:b/>
        <w:bCs/>
        <w:sz w:val="26"/>
        <w:szCs w:val="26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4C26BBD" wp14:editId="05AAC839">
              <wp:simplePos x="0" y="0"/>
              <wp:positionH relativeFrom="margin">
                <wp:posOffset>5229225</wp:posOffset>
              </wp:positionH>
              <wp:positionV relativeFrom="margin">
                <wp:posOffset>-885825</wp:posOffset>
              </wp:positionV>
              <wp:extent cx="1247775" cy="295275"/>
              <wp:effectExtent l="0" t="0" r="28575" b="28575"/>
              <wp:wrapSquare wrapText="bothSides"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7775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33F280" w14:textId="77281E9D" w:rsidR="00C669F1" w:rsidRPr="009D7CC1" w:rsidRDefault="00C669F1" w:rsidP="0036184A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shapetype w14:anchorId="14C26BBD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6" type="#_x0000_t202" style="position:absolute;left:0;text-align:left;margin-left:411.75pt;margin-top:-69.75pt;width:98.25pt;height:23.2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" strokecolor="white [3212]">
              <v:textbox>
                <w:txbxContent>
                  <w:p w14:paraId="0A33F280" w14:textId="77281E9D" w:rsidR="00C669F1" w:rsidRPr="009D7CC1" w:rsidRDefault="00C669F1" w:rsidP="0036184A">
                    <w:pPr>
                      <w:jc w:val="right"/>
                      <w:rPr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36576" distB="36576" distL="36576" distR="36576" simplePos="0" relativeHeight="251657216" behindDoc="0" locked="0" layoutInCell="1" allowOverlap="1" wp14:anchorId="124EF2DF" wp14:editId="79C809FC">
              <wp:simplePos x="0" y="0"/>
              <wp:positionH relativeFrom="margin">
                <wp:posOffset>2196465</wp:posOffset>
              </wp:positionH>
              <wp:positionV relativeFrom="paragraph">
                <wp:posOffset>-135255</wp:posOffset>
              </wp:positionV>
              <wp:extent cx="1854962" cy="323850"/>
              <wp:effectExtent l="0" t="0" r="0" b="0"/>
              <wp:wrapNone/>
              <wp:docPr id="421" name="Text Box 4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4962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1ABA11D7" w14:textId="45FCAB00" w:rsidR="00C669F1" w:rsidRDefault="00C669F1" w:rsidP="00E32A5C">
                          <w:pPr>
                            <w:widowControl w:val="0"/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shape w14:anchorId="124EF2DF" id="Text Box 421" o:spid="_x0000_s1027" type="#_x0000_t202" style="position:absolute;left:0;text-align:left;margin-left:172.95pt;margin-top:-10.65pt;width:146.05pt;height:25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" filled="f" fillcolor="#fffffe" stroked="f" strokecolor="#212120" insetpen="t">
              <v:textbox inset="2.88pt,2.88pt,2.88pt,2.88pt">
                <w:txbxContent>
                  <w:p w14:paraId="1ABA11D7" w14:textId="45FCAB00" w:rsidR="00C669F1" w:rsidRDefault="00C669F1" w:rsidP="00E32A5C">
                    <w:pPr>
                      <w:widowControl w:val="0"/>
                      <w:rPr>
                        <w:sz w:val="32"/>
                        <w:szCs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14599CD1" w14:textId="0CA64997" w:rsidR="007660FA" w:rsidRDefault="00C669F1" w:rsidP="00FF1AD0">
    <w:pPr>
      <w:pStyle w:val="Header"/>
      <w:rPr>
        <w:rFonts w:ascii="Army" w:hAnsi="Army" w:cs="Arial"/>
        <w:bCs/>
        <w:color w:val="1F3864"/>
        <w:sz w:val="27"/>
        <w:szCs w:val="27"/>
      </w:rPr>
    </w:pPr>
    <w:r>
      <w:rPr>
        <w:rFonts w:ascii="Army" w:hAnsi="Army" w:cs="Arial"/>
        <w:bCs/>
        <w:color w:val="1F3864"/>
        <w:sz w:val="27"/>
        <w:szCs w:val="27"/>
      </w:rPr>
      <w:t xml:space="preserve">                           </w:t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</w:p>
  <w:p w14:paraId="53692F63" w14:textId="6B1B74F4" w:rsidR="00927005" w:rsidRDefault="00C669F1" w:rsidP="00E87190">
    <w:pPr>
      <w:pStyle w:val="Header"/>
      <w:ind w:firstLine="2160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7"/>
        <w:szCs w:val="27"/>
      </w:rPr>
      <w:t xml:space="preserve"> </w:t>
    </w:r>
  </w:p>
  <w:p w14:paraId="0ABA4924" w14:textId="207F6C44" w:rsidR="007660FA" w:rsidRPr="007660FA" w:rsidRDefault="007660FA" w:rsidP="00927005">
    <w:pPr>
      <w:pStyle w:val="Header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518E4BF4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1C824BC7"/>
    <w:multiLevelType w:val="hybridMultilevel"/>
    <w:tmpl w:val="BBBEF92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07903"/>
    <w:multiLevelType w:val="hybridMultilevel"/>
    <w:tmpl w:val="EF6EEB3E"/>
    <w:lvl w:ilvl="0" w:tplc="C1AC9B1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5E0023"/>
    <w:multiLevelType w:val="hybridMultilevel"/>
    <w:tmpl w:val="053AFA86"/>
    <w:lvl w:ilvl="0" w:tplc="9F6A164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3NTY3MzC2NLQ0srRQ0lEKTi0uzszPAykwNKkFAApE0y4tAAAA"/>
  </w:docVars>
  <w:rsids>
    <w:rsidRoot w:val="00EC42F1"/>
    <w:rsid w:val="00000685"/>
    <w:rsid w:val="000313E3"/>
    <w:rsid w:val="000322DC"/>
    <w:rsid w:val="00044739"/>
    <w:rsid w:val="00074B18"/>
    <w:rsid w:val="00075DC5"/>
    <w:rsid w:val="000821C0"/>
    <w:rsid w:val="00090BE2"/>
    <w:rsid w:val="00091FD4"/>
    <w:rsid w:val="0009359F"/>
    <w:rsid w:val="000A549A"/>
    <w:rsid w:val="000A7315"/>
    <w:rsid w:val="000A7AE8"/>
    <w:rsid w:val="000C1CB2"/>
    <w:rsid w:val="000C33DC"/>
    <w:rsid w:val="000C726E"/>
    <w:rsid w:val="000D0E96"/>
    <w:rsid w:val="000E49D3"/>
    <w:rsid w:val="000E4C32"/>
    <w:rsid w:val="000E7D6B"/>
    <w:rsid w:val="000F1ACF"/>
    <w:rsid w:val="000F20A6"/>
    <w:rsid w:val="00102AF3"/>
    <w:rsid w:val="00103E45"/>
    <w:rsid w:val="00121712"/>
    <w:rsid w:val="00122B11"/>
    <w:rsid w:val="00125F1A"/>
    <w:rsid w:val="001543F7"/>
    <w:rsid w:val="00165812"/>
    <w:rsid w:val="001707D7"/>
    <w:rsid w:val="001807C0"/>
    <w:rsid w:val="00181DA5"/>
    <w:rsid w:val="00186BC7"/>
    <w:rsid w:val="00186EC7"/>
    <w:rsid w:val="00195E9D"/>
    <w:rsid w:val="00196546"/>
    <w:rsid w:val="001B73F6"/>
    <w:rsid w:val="001C1902"/>
    <w:rsid w:val="001C1A77"/>
    <w:rsid w:val="001C5FA5"/>
    <w:rsid w:val="001C71E6"/>
    <w:rsid w:val="001E2CC6"/>
    <w:rsid w:val="001E36DD"/>
    <w:rsid w:val="001F3960"/>
    <w:rsid w:val="001F53F2"/>
    <w:rsid w:val="0021702A"/>
    <w:rsid w:val="00227509"/>
    <w:rsid w:val="002349E8"/>
    <w:rsid w:val="00235B0E"/>
    <w:rsid w:val="002372C0"/>
    <w:rsid w:val="00255800"/>
    <w:rsid w:val="00263775"/>
    <w:rsid w:val="002641D5"/>
    <w:rsid w:val="0027591A"/>
    <w:rsid w:val="00286B7E"/>
    <w:rsid w:val="00291DA7"/>
    <w:rsid w:val="002A1C4C"/>
    <w:rsid w:val="002A307D"/>
    <w:rsid w:val="002A4000"/>
    <w:rsid w:val="002A45A6"/>
    <w:rsid w:val="002A4B0B"/>
    <w:rsid w:val="002A5865"/>
    <w:rsid w:val="002B08B7"/>
    <w:rsid w:val="002C6D9A"/>
    <w:rsid w:val="002D0751"/>
    <w:rsid w:val="002D2D0F"/>
    <w:rsid w:val="002E0DD6"/>
    <w:rsid w:val="002E30C6"/>
    <w:rsid w:val="002E483C"/>
    <w:rsid w:val="003019DA"/>
    <w:rsid w:val="0030278C"/>
    <w:rsid w:val="00320522"/>
    <w:rsid w:val="00322300"/>
    <w:rsid w:val="00324B3E"/>
    <w:rsid w:val="00331B4B"/>
    <w:rsid w:val="00343BF4"/>
    <w:rsid w:val="00357D4E"/>
    <w:rsid w:val="0036121E"/>
    <w:rsid w:val="0036184A"/>
    <w:rsid w:val="00371506"/>
    <w:rsid w:val="00371932"/>
    <w:rsid w:val="003800C6"/>
    <w:rsid w:val="0038318E"/>
    <w:rsid w:val="00384C38"/>
    <w:rsid w:val="003A4765"/>
    <w:rsid w:val="003A56E0"/>
    <w:rsid w:val="003C4899"/>
    <w:rsid w:val="003D0FF5"/>
    <w:rsid w:val="003D78D9"/>
    <w:rsid w:val="003E107D"/>
    <w:rsid w:val="003F3A94"/>
    <w:rsid w:val="00413A01"/>
    <w:rsid w:val="004206DF"/>
    <w:rsid w:val="00433E59"/>
    <w:rsid w:val="00433E85"/>
    <w:rsid w:val="0043744E"/>
    <w:rsid w:val="00452256"/>
    <w:rsid w:val="00454935"/>
    <w:rsid w:val="004563E1"/>
    <w:rsid w:val="0046244D"/>
    <w:rsid w:val="004A5916"/>
    <w:rsid w:val="004E060E"/>
    <w:rsid w:val="004F5254"/>
    <w:rsid w:val="004F6F88"/>
    <w:rsid w:val="00503EC0"/>
    <w:rsid w:val="00510FC4"/>
    <w:rsid w:val="00512E96"/>
    <w:rsid w:val="005135FB"/>
    <w:rsid w:val="00514122"/>
    <w:rsid w:val="00536674"/>
    <w:rsid w:val="0054605C"/>
    <w:rsid w:val="00551793"/>
    <w:rsid w:val="0055584C"/>
    <w:rsid w:val="005669B2"/>
    <w:rsid w:val="00567EE1"/>
    <w:rsid w:val="0057311B"/>
    <w:rsid w:val="00574ADF"/>
    <w:rsid w:val="00574B68"/>
    <w:rsid w:val="00584A1A"/>
    <w:rsid w:val="005921F9"/>
    <w:rsid w:val="00594032"/>
    <w:rsid w:val="005A4B2F"/>
    <w:rsid w:val="005A511E"/>
    <w:rsid w:val="005B0275"/>
    <w:rsid w:val="005B5082"/>
    <w:rsid w:val="005B6399"/>
    <w:rsid w:val="005B6AC6"/>
    <w:rsid w:val="005C722D"/>
    <w:rsid w:val="005C7663"/>
    <w:rsid w:val="005D26A4"/>
    <w:rsid w:val="005D3372"/>
    <w:rsid w:val="005E14FA"/>
    <w:rsid w:val="005E5376"/>
    <w:rsid w:val="005E7D41"/>
    <w:rsid w:val="005F1A14"/>
    <w:rsid w:val="005F52A3"/>
    <w:rsid w:val="005F5FB7"/>
    <w:rsid w:val="00613068"/>
    <w:rsid w:val="0061396D"/>
    <w:rsid w:val="00643537"/>
    <w:rsid w:val="0064487D"/>
    <w:rsid w:val="0065317D"/>
    <w:rsid w:val="006609F5"/>
    <w:rsid w:val="0066403B"/>
    <w:rsid w:val="00665086"/>
    <w:rsid w:val="00673A04"/>
    <w:rsid w:val="00685220"/>
    <w:rsid w:val="00692654"/>
    <w:rsid w:val="006A089B"/>
    <w:rsid w:val="006A0E60"/>
    <w:rsid w:val="006A427A"/>
    <w:rsid w:val="006F67D0"/>
    <w:rsid w:val="0070505A"/>
    <w:rsid w:val="00706713"/>
    <w:rsid w:val="00706F18"/>
    <w:rsid w:val="007107AC"/>
    <w:rsid w:val="0071442E"/>
    <w:rsid w:val="00721C9B"/>
    <w:rsid w:val="007323A7"/>
    <w:rsid w:val="00762CBE"/>
    <w:rsid w:val="0076501A"/>
    <w:rsid w:val="007660FA"/>
    <w:rsid w:val="007732D9"/>
    <w:rsid w:val="0077623B"/>
    <w:rsid w:val="007924BA"/>
    <w:rsid w:val="00795F2B"/>
    <w:rsid w:val="007960C0"/>
    <w:rsid w:val="007A13C4"/>
    <w:rsid w:val="007B2587"/>
    <w:rsid w:val="007D7C07"/>
    <w:rsid w:val="007E345D"/>
    <w:rsid w:val="007E4139"/>
    <w:rsid w:val="007F0AB2"/>
    <w:rsid w:val="007F2DF8"/>
    <w:rsid w:val="00800486"/>
    <w:rsid w:val="008210AB"/>
    <w:rsid w:val="0082528E"/>
    <w:rsid w:val="00861EE5"/>
    <w:rsid w:val="00863459"/>
    <w:rsid w:val="00863EB7"/>
    <w:rsid w:val="00885BDC"/>
    <w:rsid w:val="00894492"/>
    <w:rsid w:val="008974DA"/>
    <w:rsid w:val="008C04F1"/>
    <w:rsid w:val="008C1212"/>
    <w:rsid w:val="008C7CA2"/>
    <w:rsid w:val="008D13C7"/>
    <w:rsid w:val="008F0299"/>
    <w:rsid w:val="008F2EDE"/>
    <w:rsid w:val="008F56BF"/>
    <w:rsid w:val="00906824"/>
    <w:rsid w:val="009152FA"/>
    <w:rsid w:val="00916706"/>
    <w:rsid w:val="00917982"/>
    <w:rsid w:val="00917B5B"/>
    <w:rsid w:val="00927005"/>
    <w:rsid w:val="00935795"/>
    <w:rsid w:val="00936088"/>
    <w:rsid w:val="009406DC"/>
    <w:rsid w:val="009432CF"/>
    <w:rsid w:val="00947C93"/>
    <w:rsid w:val="009674CA"/>
    <w:rsid w:val="00967EDD"/>
    <w:rsid w:val="00974515"/>
    <w:rsid w:val="00985974"/>
    <w:rsid w:val="009B2F36"/>
    <w:rsid w:val="009B33B5"/>
    <w:rsid w:val="009C2981"/>
    <w:rsid w:val="009D2F22"/>
    <w:rsid w:val="009D3B5E"/>
    <w:rsid w:val="009D7CC1"/>
    <w:rsid w:val="009F0D14"/>
    <w:rsid w:val="009F0E01"/>
    <w:rsid w:val="009F2007"/>
    <w:rsid w:val="009F78C5"/>
    <w:rsid w:val="00A1123A"/>
    <w:rsid w:val="00A11F4F"/>
    <w:rsid w:val="00A13322"/>
    <w:rsid w:val="00A14999"/>
    <w:rsid w:val="00A17481"/>
    <w:rsid w:val="00A22659"/>
    <w:rsid w:val="00A30E76"/>
    <w:rsid w:val="00A313CD"/>
    <w:rsid w:val="00A50352"/>
    <w:rsid w:val="00A61B5D"/>
    <w:rsid w:val="00A70433"/>
    <w:rsid w:val="00A71626"/>
    <w:rsid w:val="00A72FCF"/>
    <w:rsid w:val="00A73F43"/>
    <w:rsid w:val="00A862E6"/>
    <w:rsid w:val="00A97AF8"/>
    <w:rsid w:val="00AA304A"/>
    <w:rsid w:val="00AB5211"/>
    <w:rsid w:val="00AB67C6"/>
    <w:rsid w:val="00AD4107"/>
    <w:rsid w:val="00AE1A7A"/>
    <w:rsid w:val="00AE2F0B"/>
    <w:rsid w:val="00AE4E40"/>
    <w:rsid w:val="00AF71D7"/>
    <w:rsid w:val="00B3217D"/>
    <w:rsid w:val="00B36ADA"/>
    <w:rsid w:val="00B43537"/>
    <w:rsid w:val="00B61BBA"/>
    <w:rsid w:val="00B97F8A"/>
    <w:rsid w:val="00BB4E65"/>
    <w:rsid w:val="00BB7772"/>
    <w:rsid w:val="00BC0108"/>
    <w:rsid w:val="00BD3430"/>
    <w:rsid w:val="00BE2207"/>
    <w:rsid w:val="00BE2FB6"/>
    <w:rsid w:val="00BF2C23"/>
    <w:rsid w:val="00BF49CE"/>
    <w:rsid w:val="00BF67A4"/>
    <w:rsid w:val="00C12110"/>
    <w:rsid w:val="00C217C9"/>
    <w:rsid w:val="00C27A69"/>
    <w:rsid w:val="00C47B8E"/>
    <w:rsid w:val="00C57FC3"/>
    <w:rsid w:val="00C669F1"/>
    <w:rsid w:val="00C91124"/>
    <w:rsid w:val="00CB1F5F"/>
    <w:rsid w:val="00CD02EE"/>
    <w:rsid w:val="00CD7980"/>
    <w:rsid w:val="00CE3BAD"/>
    <w:rsid w:val="00CE6A3E"/>
    <w:rsid w:val="00CF1C95"/>
    <w:rsid w:val="00D004A2"/>
    <w:rsid w:val="00D0620C"/>
    <w:rsid w:val="00D1586B"/>
    <w:rsid w:val="00D339B9"/>
    <w:rsid w:val="00D459D6"/>
    <w:rsid w:val="00D54D86"/>
    <w:rsid w:val="00D62AA3"/>
    <w:rsid w:val="00D73B32"/>
    <w:rsid w:val="00D8748A"/>
    <w:rsid w:val="00D878F1"/>
    <w:rsid w:val="00DA42DB"/>
    <w:rsid w:val="00DA7E52"/>
    <w:rsid w:val="00DC4A35"/>
    <w:rsid w:val="00DD3497"/>
    <w:rsid w:val="00DE6CFA"/>
    <w:rsid w:val="00E13103"/>
    <w:rsid w:val="00E16836"/>
    <w:rsid w:val="00E32A5C"/>
    <w:rsid w:val="00E37C36"/>
    <w:rsid w:val="00E41F99"/>
    <w:rsid w:val="00E64E81"/>
    <w:rsid w:val="00E67ABA"/>
    <w:rsid w:val="00E80B07"/>
    <w:rsid w:val="00E81152"/>
    <w:rsid w:val="00E87190"/>
    <w:rsid w:val="00EA3CCD"/>
    <w:rsid w:val="00EC42F1"/>
    <w:rsid w:val="00ED0155"/>
    <w:rsid w:val="00EF0FA1"/>
    <w:rsid w:val="00EF4CE8"/>
    <w:rsid w:val="00F01D8B"/>
    <w:rsid w:val="00F12201"/>
    <w:rsid w:val="00F16D7E"/>
    <w:rsid w:val="00F236E5"/>
    <w:rsid w:val="00F31D6B"/>
    <w:rsid w:val="00F44E0C"/>
    <w:rsid w:val="00F501E6"/>
    <w:rsid w:val="00F60AF5"/>
    <w:rsid w:val="00F77352"/>
    <w:rsid w:val="00F94E7A"/>
    <w:rsid w:val="00FA41B2"/>
    <w:rsid w:val="00FC0553"/>
    <w:rsid w:val="00FC05E7"/>
    <w:rsid w:val="00FC4F77"/>
    <w:rsid w:val="00FC7960"/>
    <w:rsid w:val="00FD54DA"/>
    <w:rsid w:val="00FD729D"/>
    <w:rsid w:val="00FE3CCC"/>
    <w:rsid w:val="00FE4823"/>
    <w:rsid w:val="00FF1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D7AEF"/>
  <w15:docId w15:val="{3EE1BB77-79A8-4BBF-A8DA-1C0FCEDE7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42DB"/>
  </w:style>
  <w:style w:type="paragraph" w:styleId="Heading3">
    <w:name w:val="heading 3"/>
    <w:basedOn w:val="Normal"/>
    <w:link w:val="Heading3Char"/>
    <w:uiPriority w:val="9"/>
    <w:qFormat/>
    <w:rsid w:val="005B02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6ADA"/>
    <w:pPr>
      <w:ind w:left="720"/>
      <w:contextualSpacing/>
    </w:pPr>
  </w:style>
  <w:style w:type="paragraph" w:styleId="ListBullet">
    <w:name w:val="List Bullet"/>
    <w:basedOn w:val="Normal"/>
    <w:rsid w:val="0030278C"/>
    <w:pPr>
      <w:numPr>
        <w:numId w:val="1"/>
      </w:numPr>
      <w:suppressAutoHyphens/>
      <w:spacing w:after="0" w:line="240" w:lineRule="auto"/>
    </w:pPr>
    <w:rPr>
      <w:rFonts w:ascii="Times New Roman" w:eastAsia="Batang" w:hAnsi="Times New Roman" w:cs="Times New Roman"/>
      <w:sz w:val="24"/>
      <w:szCs w:val="24"/>
      <w:lang w:val="en-GB" w:eastAsia="ur-PK" w:bidi="ur-P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7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78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86B"/>
  </w:style>
  <w:style w:type="paragraph" w:styleId="Footer">
    <w:name w:val="footer"/>
    <w:basedOn w:val="Normal"/>
    <w:link w:val="Foot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86B"/>
  </w:style>
  <w:style w:type="paragraph" w:styleId="NoSpacing">
    <w:name w:val="No Spacing"/>
    <w:link w:val="NoSpacingChar"/>
    <w:uiPriority w:val="1"/>
    <w:qFormat/>
    <w:rsid w:val="00D1586B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D1586B"/>
    <w:rPr>
      <w:rFonts w:eastAsiaTheme="minorEastAsia"/>
      <w:lang w:eastAsia="ja-JP"/>
    </w:rPr>
  </w:style>
  <w:style w:type="paragraph" w:styleId="BodyText">
    <w:name w:val="Body Text"/>
    <w:basedOn w:val="Normal"/>
    <w:link w:val="BodyTextChar"/>
    <w:rsid w:val="00343BF4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343BF4"/>
    <w:rPr>
      <w:rFonts w:ascii="Times New Roman" w:eastAsia="Calibri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B027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5B0275"/>
  </w:style>
  <w:style w:type="character" w:styleId="Hyperlink">
    <w:name w:val="Hyperlink"/>
    <w:basedOn w:val="DefaultParagraphFont"/>
    <w:uiPriority w:val="99"/>
    <w:semiHidden/>
    <w:unhideWhenUsed/>
    <w:rsid w:val="001C1902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BE2207"/>
    <w:rPr>
      <w:color w:val="808080"/>
    </w:rPr>
  </w:style>
  <w:style w:type="character" w:customStyle="1" w:styleId="mn">
    <w:name w:val="mn"/>
    <w:basedOn w:val="DefaultParagraphFont"/>
    <w:rsid w:val="005135FB"/>
  </w:style>
  <w:style w:type="character" w:customStyle="1" w:styleId="mjxassistivemathml">
    <w:name w:val="mjx_assistive_mathml"/>
    <w:basedOn w:val="DefaultParagraphFont"/>
    <w:rsid w:val="005135FB"/>
  </w:style>
  <w:style w:type="character" w:customStyle="1" w:styleId="mi">
    <w:name w:val="mi"/>
    <w:basedOn w:val="DefaultParagraphFont"/>
    <w:rsid w:val="005135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03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857E05-4D09-46DF-8AC1-1891248B44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Wazir laghari</cp:lastModifiedBy>
  <cp:revision>2</cp:revision>
  <cp:lastPrinted>2023-10-16T07:54:00Z</cp:lastPrinted>
  <dcterms:created xsi:type="dcterms:W3CDTF">2023-10-16T07:57:00Z</dcterms:created>
  <dcterms:modified xsi:type="dcterms:W3CDTF">2023-10-16T07:57:00Z</dcterms:modified>
</cp:coreProperties>
</file>